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2c4ba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d3c9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5:04:49Z</dcterms:created>
  <dcterms:modified xsi:type="dcterms:W3CDTF">2017-07-24T15:04:49Z</dcterms:modified>
</cp:coreProperties>
</file>